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M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9 Kings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jim201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27051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